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merican</w:t>
      </w:r>
      <w:r>
        <w:t xml:space="preserve"> </w:t>
      </w:r>
      <w:r>
        <w:t xml:space="preserve">Samo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merican Samo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merican Samoa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merican Samo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merican Samoa received a score of 22.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merican Samo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merican Samo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merican Samoa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merican Samo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merican Samo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merican Samo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merican Samoa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merican Samoa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merican Samo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merican Samoa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merican Samo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merican Samo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merican Samo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merican Samo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American%20Samo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American%20Samo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American%20Samo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American%20Samo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American%20Samo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American%20Samo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American%20Samo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American%20Samo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American%20Samo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American%20Samo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American%20Samo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American%20Samo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American%20Samo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American%20Samo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American%20Samo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American%20Samo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American%20Samo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6:12Z</dcterms:created>
  <dcterms:modified xsi:type="dcterms:W3CDTF">2024-03-19T14: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merican Samoa Country Report</vt:lpwstr>
  </property>
</Properties>
</file>